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สธ.แถลงสถานการณ์โควิด-19</w:t>
      </w:r>
      <w:r>
        <w:t xml:space="preserve"> </w:t>
      </w:r>
      <w:r>
        <w:t xml:space="preserve">(19</w:t>
      </w:r>
      <w:r>
        <w:t xml:space="preserve"> </w:t>
      </w:r>
      <w:r>
        <w:t xml:space="preserve">ม.</w:t>
      </w:r>
      <w:r>
        <w:t xml:space="preserve"> </w:t>
      </w:r>
      <w:r>
        <w:t xml:space="preserve">ค.</w:t>
      </w:r>
      <w:r>
        <w:t xml:space="preserve"> </w:t>
      </w:r>
      <w:r>
        <w:t xml:space="preserve">64)</w:t>
      </w:r>
    </w:p>
    <w:p>
      <w:pPr>
        <w:pStyle w:val="Date"/>
      </w:pPr>
      <w:r>
        <w:t xml:space="preserve">วันอังคารที่</w:t>
      </w:r>
      <w:r>
        <w:t xml:space="preserve"> </w:t>
      </w:r>
      <w:r>
        <w:t xml:space="preserve">19</w:t>
      </w:r>
      <w:r>
        <w:t xml:space="preserve"> </w:t>
      </w:r>
      <w:r>
        <w:t xml:space="preserve">มกราคม</w:t>
      </w:r>
      <w:r>
        <w:t xml:space="preserve"> </w:t>
      </w:r>
      <w:r>
        <w:t xml:space="preserve">2564</w:t>
      </w:r>
      <w:r>
        <w:t xml:space="preserve"> </w:t>
      </w:r>
      <w:r>
        <w:t xml:space="preserve">เวลา</w:t>
      </w:r>
      <w:r>
        <w:t xml:space="preserve"> </w:t>
      </w:r>
      <w:r>
        <w:t xml:space="preserve">14.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รงพระเจริญ นอกจากนั้นนะครับ ภาพหน้าประทับใจในวันนี้นะครับอย่างที่ทราบกันดีว่าพื้นที่สมุทรสาครยังคงทำงานของกระทรวงสาธารณสุข และเจ้าหน้าที่ต่าง ๆ อย่างต่อเนื่องครับ วันนี้ครับ ทีมอาสาสมัครจังหวัดน่านลงสนับสนุนการปฏิบัติการลงพื้นที่ครับ เพื่อช่วยกันสู้กับวิกฤตโควิด-19 ต่อไปดังนั้นนะครับ ขอให้พี่น้องประชาชนชาวไทยทุกท่าน ร่วมกันส่งกำลังใจดี ๆ ครับ ให้กับทางการแพทย์ที่เป็นจิตอาสาในครั้งนี้ต่อไปครับ ช่วยกันให้กำลังใจครับ สำหรับประเด็นการแถลงข่าวในวันนี้ครับ ในช่วงเช้านี้เป็นอย่างไร สถานการณ์การแพร่ระบาดของโควิด-19 ได้นายแพทย์ แทนผู้อำนวยการกองควบคุมโรคและภัยสุขภาพในภาวะฉุกเฉินในกรมควบคุมโรคครับ ว่าสถานการณ์ในเช้านี้การเปลี่ยนตัว 19 ในประเทศไทยเป็นอย่างไร และต่างประเทศเป็นอย่างไรนะครับ กราบเรียนเชิญอาจารย์ฉเวกศักดิ์ครับ</w:t>
      </w:r>
    </w:p>
    <w:p>
      <w:pPr>
        <w:pStyle w:val="BodyText"/>
      </w:pPr>
      <w:r>
        <w:t xml:space="preserve">(นพ. เฉวตสรร) สวัสดีครับ พี่น้องประชาชนที่รักทุกท่านครับ ก็ในวันนี้ทางกรมควบคุมโรคนะครับ ก็จะได้มานำเสนอตัวเลขสถานการณ์แล้วก็การตีความต่าง ๆ นะครับ ว่าสถานการณ์ในตอนนี้หลังจากที่การระบาดระลอกใหม่ มีกลุ่มก้อนของผู้ที่ติดเชื้อเยอะแล้วก็ต้องมีมาตรการและเราก็มีประสบการณ์เอาไปรอบแรกดำเนินการ แล้วก็ทุกพื้นที่ก็ให้ความร่วมมือกันอย่างดีครับ ผู้ป่วยรายใหม่วันนี้ครับ ยอดอยู่ที่ 151 รายนะครับ ซึ่งก็มีการติดเชื้อภายในประเทศ 158 รายนะครับ ยืนยัน ผู้ป่วยยืนยันสะสมอยู่ที่ 12,9,356 รายนะครับ ไม่มีผู้เสียนะครับ ยอดผู้เสียชีวิตยังอยู่ที่ 70 คนนะครับ ตั้งแต่เริ่มมีการระบาดช่วงเดือนมกราคมของปีที่แล้วนะครับ แล้วก็ประวัติเสี่ยงของประวัติเสี่ยงนะครับ เป็นผู้ป่วยจากระบบการเฝ้าระวังในระบบบริการของเรานี้ มีเพียง 33 รายนะครับ จากยอดที่แสดงไว้ 171 นะครับ แล้วก็เป็นการค้นหาในเชิงรุกและการค้นหาในชุมชน 125 รายนะครับ แล้วจากมาตรการเราที่ผู้ที่เดินทางเข้ามายังประเทศ แล้วอยู่ใน State Quarantine กักกันตัวนี่เป็นผู้ติดเชื้ออยู่ 13 รายนั่น คือ รายละเอียดของ 171 รายนะครับ ณ วันนี้นะครับ ผู้ป่วยที่ยังรักษาอยู่ที่ 3,168 รายนะครับ คราวนี้ หน้านี้จะเป็นระลอกใหม่เป็นตัวเลขที่ตัดมาตั้งแต่ 15 ธันวาคมนะครับ ถึง 19 มกราคมนะครับ เที่ยงคืนนะครับ ก็ยอดตรงนี้นะครับ รายละเอียดของ 171 รายกล่าวไปแล้วนะครับ ถ้าเป็นผู้ป่วยสะสมจะเป็นตัวเลข 8,357 รายนะครับ ซึ่งตรงนี้เกินกว่าครึ่งนะครับ ก็คือ 4,107 ราย เป็นการรุกเข้าไปค้นหาในชุมชน ในตลาด ในพื้นที่ที่อาจจะมีความเสี่ยงในการแพร่กระจายเชื้อนะครับ และก็ส่วนที่หายป่วยแล้วนะครับ ในระลอกใหม่นี่นะครับ หายป่วยแล้ว 5,416 รายนะครับ การเสียชีวิตในระลอกใหม่นี้มีเพียง 10 รายนะครับ ถ้าเราดูว่าใน 8,357 ราย เสียชีวิต 10 ราย เรียกเป็น 0.12 เปอร์เซ็นต์ นะครับ เป็นอัตราการตายที่เรียกว่า</w:t>
      </w:r>
      <w:r>
        <w:t xml:space="preserve"> </w:t>
      </w:r>
      <w:r>
        <w:t xml:space="preserve">“</w:t>
      </w:r>
      <w:r>
        <w:t xml:space="preserve">ต่ำมาก</w:t>
      </w:r>
      <w:r>
        <w:t xml:space="preserve">”</w:t>
      </w:r>
      <w:r>
        <w:t xml:space="preserve"> </w:t>
      </w:r>
      <w:r>
        <w:t xml:space="preserve">นะครับ มีผู้ป่วยหนักใส่ท่อช่วยหายใจอยู่ 13 รายนะครับ การระบาดในรอบนี้เป็นเพศหญิงมากกว่าเพศชาย</w:t>
      </w:r>
      <w:r>
        <w:t xml:space="preserve"> </w:t>
      </w:r>
      <w:r>
        <w:t xml:space="preserve">ประมาณ 40 เปอร์เซ็นต์ นะครับ แล้วก็ครึ่งหนึ่งของผู้ป่วยผู้ติดเชื้อ สัญชาติไทยเสียส่วนมากนั่นละนะครับ ส่วนของเมียนมาร์นั่นละ ก็เมียนมาร์จากเพื่อนบ้านของเรา ก็มาเป็นแรงงาน เป็นผู้ขับเคลื่อนทางเศรษฐกิจบ้านเราเป็นเพื่อนบ้านที่มีปริมาณที่มากกว่าเพื่อนบ้านบ้านอื่น ๆ นะครับ กัมพูชาลดลง 7 เปอร์เซ็นต์ นะครับผม ครับ คราวนี้ ถ้าดูทิศทางนะครับ ยอดผู้ป่วยสะสมสีน้ำเงินนะครับ เราดูเป็นรายสัปดาห์นะครับ จะเห็นว่าสัปดาห์จุดสุดท้ายของเส้นสีน้ำเงินนี่ เป็นสัปดาห์ที่ 3 ของปี 2564 อันนี้ตัวเลขที่เราเก็บข้อมูลมาได้ 3 วันนะครับ ถ้าครบ 7 วันของสัปดาห์นี้นะครับ ยกสูงขึ้นไปกว่านี้นะครับ แต่เราก็สังเกตว่าเส้นกราฟไม่สูงชันขึ้นกว่าเดิมก็เป็นความหวังว่าการควบคุมโรคที่เราดำเนินงานส่งผลนะครับ ถ้าดูเส้นสีแดงนะครับ จำนวนผู้ป่วยที่ไม่ใช่เป็นยอดสะสมนะครับ แต่ละสัปดาห์นี่ ก็จะชัดเจนว่า ในสัปดาห์ที่ 1 และสัปดาห์ที่ 2 นี่มีทิศทางที่ชี้ลง เพราะสัปดาห์ที่ 3 นี่ต้องรอลุ้นดูว่าเมื่อครบ 7 วันนี่จะเพิ่มหรือว่าลดลงได้อย่างแท้จริงนะครับ ส่วนภาพนี้ครับ ก็แจกแจงให้เห็นตัวเลขผู้ป่วยรายวันนะครับ รายวัน โดยแยกการค้นหาเชิงรุกนี่ให้เป็นแท่งสีเหลือง ๆ จำนวนผุ้ติดเชื้อที่เราเจอเยอะ ๆ นี่ พยายามควบคุมโรค และก็ไปค้นหาในชุมชนนะครับ เพราะฉะนั้นยอดผู้ป่วยรายใหม่ที่เจอในระบบถ้าดูเส้นสีแดงจะเป็นผู้ป่วยในระบบบริการ ก็มีทิศทาง แนวโน้มที่ที่ลดลงนะครับ แต่เนื่องจากที่เราพบผู้ติดเชื้อในปริมาณที่สูงอยู่ ก็ในภาพรวมมีแนวโน้มลักษณะที่คงตัวนะครับ ถ้าเรามองดูนะครับ ก็จะเห็นรายละเอียดนะครับ ว่าในภาพนี้เราผ่านเหตุการณ์การระบาดที่สมุทรสาครนะครับ ที่เราเจอเมื่อวันที่ 28 ธันวาคมนะครับ แล้วก็ 18 ครับ ขออภัยครับ อันที่ 18 นะครับ หลักจากนั้นก็มี ระยอง ชลบุรี อ่างทองแล้วก็มีกลุ่มก้อนที่เราเจอที่เชียงใหม่ ส่วนในจังหวัดที่มีการ</w:t>
      </w:r>
      <w:r>
        <w:t xml:space="preserve"> </w:t>
      </w:r>
      <w:r>
        <w:t xml:space="preserve">พบผู้ติดเชื้อนะครับ ในภาพรวมขวามือสุดนี่นะครับ ในระลอกใหม่นี่นะครับ เราก็พบว่ามีผู้ติดเชื้อมีจังหวัดที่พบผู้ติดเชื้อใน</w:t>
      </w:r>
      <w:r>
        <w:t xml:space="preserve"> </w:t>
      </w:r>
      <w:r>
        <w:t xml:space="preserve">61 จังหวัด ซึ่งมันเป็นการเพิ่มจำนวนจังหวัด ขยายมาจากกลุ่มก้อนที่เราเจอทีแรก ขยายมาจากโซนภาคกลาง ออกไปยังพื้นที่อื่น ๆ ถ้าเราเรียบเรียงดูตามแผนที่ที่เรียงกันจากซ้ายไปขวานะครับ ในช่วงสัปดาห์ที่ 52 ของปีที่แล้วนะครับ สัปดาห์สุดท้ายของปีที่แล้วนี่ มี 41 จังหวัด ที่พบผู้ป่วยนะครับ แล้วพอสัปดาห์ที่ 1 ของปีนี่ 39 จังหวัดนะครับ แล้วก็ในสัปดาห์ที่ 2 เหลือ 30 จังหวัดนะครับ สัปดาห์นี้ เราพบอยู่ 17 จังหวัดนะครับ แนวโน้มก็ลดลงไปเรื่อย ๆ นะครับ เราก็หวังว่านี่เป็นสัญญาณที่เริ่มเห็นผลนะครับ แล้วก็จะเป็นโอกาสที่เราจะผ่อนปรน หรือว่าผ่อนคลายในส่วนของมาตรการนะครับ เพื่อให้ประชาชนที่ใกล้เคียงปกติ แต่อย่างไรก็ตามที่สำคัญด้าน New Normal ก็ยังคงอยู่นะครับ เพื่อป้องกันโรค ส่วนภาพนี้นะครับ ก็เป็นการแสดงจังหวัดต่าง ๆ ว่ามีสถานะพบผู้ป่วยในพื้นที่ที่เป็นจังหวัดสีขาวนี่นะครับ ยังไม่มีรายงานมาก่อน มี 16 จังหวัดนะครับ ส่วนที่มี ไม่มีรายงานผู้ติดเชื้อมาแล้ว 7 วันนะครับ ไม่มีมาไม่มีนะครับ ไม่พบเพิ่มเติมเลยนะครับ เพิ่มขึ้นมา 2 จังหวัดนะครับ ส่วนที่เป็นสีเหลือง ส้ม แดง ก็เป็นปริมาณผู้ป่วยสะสมนะครับ ว่า มีอยู่ในช่วง 11 ราย หรือมากกว่า 50 ราย แต่ถ้ามากกว่า 50 รายจะเป็นสีแดงนะครับ ส่วนตารางนี้ก็เป็นรายละเอียดของการพบผู้ติดเชื้อในประเทศ 158 รายนะครับ เป็นที่สมุทรสาคร 158 รายนะครับ ซึ่งตรงนี้นี่จะเป็นทั้งก็เป็นสัญชาติไทยอยู่ 4 ราย แล้วก็แรงงานข้ามชาติ ที่กรุงเทพมหานคร พบ 9 ราย เป็นสัญชาตญาณไทย 8 ราย แรงงานข้ามชาติ ฃในส่วนนี้เป็น ไม่พบเชื้อ 2 รายแล้วก็มีอาการอยู่ 7 ราย โดยอาการที่พบ เรื่องของอาการไข้นะครับ ราชบุรี 1 ราย สมุทรปราการ 1 ราย อีกส่วนหนึ่งก็จะเป็นการคัดกองเช</w:t>
      </w:r>
      <w:r>
        <w:t xml:space="preserve"> </w:t>
      </w:r>
      <w:r>
        <w:t xml:space="preserve">นะครับ 125 รายนะครับ ตรงนี้นี่ สมุทรสาคร 120 ราย กรุงเทพมหานคร 4 ราย นนทบุรี 1 รายนะครับ ก็จะเห็นว่าเรื่องของการคัดกรองในชุมชนนี่เป็นอาวุธที่เราใช้ในการสู้กับการระบาดนี้ ถามว่าในระลอกแรกมีการดำเนินการไหม มีนะครับ มีเหมือนกัน แต่ถ้าเกิดว่าท่านที่ไม่ได้อยู่ในแวดวงสาธารณสุข ในแรงงานจากประเทศเพื่อนบ้าน มีกำหนดแต่ครั้งนั้นตรวจไปเป็นหมื่นก็ไม่เจอ แสดงว่าลักษณะของการแพร่กระจายเชื้อมันต่าง</w:t>
      </w:r>
      <w:r>
        <w:t xml:space="preserve"> </w:t>
      </w:r>
      <w:r>
        <w:t xml:space="preserve">กันจริง ๆ นะครับ ส่วนนี้เป็นผู้เดินทางมาจากต่างประเทศนะครับ เราก็มาดูว่ามีประเทศไหนบ้าง ไต้หวัน 1 ราย ตุรกี 1 ราย ฝรั่งเศส 1 แล้วก็สาธารณรัฐเชคอีก 1 1 รายนะครับ ญี่ปุ่น 1 ราย, อาหรับเอมิเรตห์ 1 ราย ส่วนตารางนี้นะครับ ก็จะให้ท่านเห็นคร่าว ๆ ว่าเป็นสีเขียว หรือสีแดงนะครับ เป็นช่วงสัปดาห์แล้วก็เป็นวันนะครับ โดยที่ด้านขวามือสุดนี่จะเป็นช่องรวมตัวเลข คือ วันที่ 19 นะครับ ตัวเลขตรงนี้ ในระดับจังหวัดนี่เป็นสีอะไร ถ้าเป็นสีเขียวก็มีจำนวนลดลง ถ้ามีมีการระบาดเยอะนี่เราก็จะเห็นว่าเป็นสีเขียวมา 2 วัน มาจากวันที่ 17 นะครับ มกราคม 335 ราย 18 มกราคมนี่ 19 ก็เป็น 338 นะครับ ส่วนจังหวัดอื่นไม่มีหลักร้อยแล้วนะครับ ก็จะน้อย ๆ ลงไป มี 2 หลัก อยู่บ้างนะครับ ที่กรุงเทพมหานครนะครับ ส่วนจังหวัดอื่น ก็จะเห็นว่าเป็น 0 จำนวนมาก เท่านั้นที่มี 1 รายนะครับ พื้นที่สมุทรสาครก็เป็นพื้นที่ที่มีความมุ่งมั่นนะครับ ในการทำงานนะครับ ทั้งทุกภาคส่วนที่ทำร่วมกันนะครับ และก็ภาพนี้ก็แสดงให้เห็นว่าผู้ป่วยที่พบในระบบ เป็นพื้นที่สีแดง 2 วันล่าสุดนี่พบ 51 ราย จำนวนที่ยังเรียกว่าคงตัวนะครับ 51</w:t>
      </w:r>
      <w:r>
        <w:t xml:space="preserve"> </w:t>
      </w:r>
      <w:r>
        <w:t xml:space="preserve">“</w:t>
      </w:r>
      <w:r>
        <w:t xml:space="preserve">คงตัว</w:t>
      </w:r>
      <w:r>
        <w:t xml:space="preserve">”</w:t>
      </w:r>
      <w:r>
        <w:t xml:space="preserve"> </w:t>
      </w:r>
      <w:r>
        <w:t xml:space="preserve">นะครับ ก็ใกล้เคียงแล้วนะครับ ส่วนการคัดกลองนะครับ ก็สมุทรสาครก็มีเป้าหมายในการที่จะมองว่าโรงงานขนาดต่าง ๆ ขนาดใหญ่ ขนาดกลาง ขนาดเล็ก มีแรงงาน มีลูก อยู่จำนวนเท่าไรก็สุ่มตรวจนะครับ การเห็นเป็นแท่ง ๆ มานี่ไม่ได้เป็นการแสดงถึงความรุนแรงของสถานการณ์นะครับ แต่เป็นการพยายามที่จะเข้าถึงตัวผู้ติดเชื้อ แล้วก็ปฏิบัติตัวให้ถูกต้อง ลดการแพร่เชื้อนะครับ อย่างที่เรียน นี่ คือ อาวุธทางระบาดวิทยาหรือว่าการสู้กับโรคระบาด แล้วก็ภายในของ</w:t>
      </w:r>
      <w:r>
        <w:t xml:space="preserve"> </w:t>
      </w:r>
      <w:r>
        <w:t xml:space="preserve">สมุทรสาครเองนะครับ ก็แสดงเป็นแผนที่ใดนะครับ ที่มีผู้ติดเชื้อสูงสุดตามมาตรการนะครับ ว่าจะคงความเข้มข้นอยู่ต่อเนื่องไปประมาณไหน แล้วก็มีช่วงที่จะผ่อนคลายหรือมาตรการที่เหมาะสมอย่างไร ความร่วมมือทางด้านโรงงานเป็นอย่างดีนะครับ ส่วนของกรุงเทพมหานครนะครับ ถ้าเราดูเส้นสีแดงเป็นผู้ป่วยรายใหม่ที่โรงพยาบาลช่วงที่เป็นยอดสูง ๆ หน่อยก็ประมาณวันที่ 7 นี่นะครับ ยอดผู้ติดเชื้อสูง ในเดือนมกราคมมานี่ แนวโน้มก็ค่อย ๆ เทลงมาที่เป็นเส้นสีแดงก็ลดลงมา และก็ตัวเลขสุดท้ายนี่ก็คือ 9 รายนะครับ เมื่อวันก่อนหน้าก็เป้น 13 รายนะครับ ก็เป็นสัญญาณที่ดีนะครับ แต่อย่างไรก็ตามครับ อย่างที่เรียนในส่วนของกรุงเทพมหานคร ก็มองดูว่าพื้นที่ใดมีความเสี่ยง ต้องเฝ้าระวัง ขอเรียนที่มีประเด็นการสื่อสารที่คลาดเคลื่อนไปเมื่อวานสักเล็กน้อยที่ระบุบอกว่าเจอผู้ป่วย เจอการระบาด ที่ชุมชนวัดสิงห์นะครับ ต้องขอโทษนะครับ ขอโทษต่อพี่น้องประชาชน นะครับ ต่อพี่น้องในชุมชนนะครับ ชื่อชุมชนซึ่งความเป็นจริงชื่อการระบาดต้องใช้ให้ถูกต้อง ว่าเป็นย่านย่านวัดสิงห์ แล้วก็เป็นรอยต่อของแล้วก็อีกเขตหนึ่งขออภัยนะครับ จำชื่อเขตไม่ได้นะครับ ต้องใช้คำว่า</w:t>
      </w:r>
      <w:r>
        <w:t xml:space="preserve"> </w:t>
      </w:r>
      <w:r>
        <w:t xml:space="preserve">“</w:t>
      </w:r>
      <w:r>
        <w:t xml:space="preserve">ย่าน</w:t>
      </w:r>
      <w:r>
        <w:t xml:space="preserve">”</w:t>
      </w:r>
      <w:r>
        <w:t xml:space="preserve"> </w:t>
      </w:r>
      <w:r>
        <w:t xml:space="preserve">เพราะว่าตัวชุมชนจริง ๆ นี่ไม่ได้มีกรณีผู้ป่วยเกิดขึ้น ต้องขอเรียนในวันนี้ ที่จำนวนผู้ป่วยนะครับ ของกรุงเทพมหานครนะครับ ที่ไล่เรียงดูว่าเขตไหนมีเยอะ เขตที่มีจำนวนเคส จำนวนผู้ป่วยเยอะ ก็จะเป็นสีเข้มนะครับ บางขุนเทียนนะครับ 100 กว่าราย 27 รายนะครับ จอมทอง 28 รายนะครับ แล้วก็มีธนบุรีไล่เรียงมานะครับ ที่ยังไม่มีรายงานผู้ป่วยยืนยัน ก็คือสัมพันวงษ์แล้วก็เขตสะพานสูงที่ยังเป็นสีขาว ส่วนภาคใต้เราก็ไม่ได้ระเลยนะครับ เราตั้งใจอย่างเข้มงวดอยู่เหมือนกัน เพราะว่าในส่วนของมาเลเซียเอง ก็มีรายงานผู้ติดเชื้อ ผู้ป่วย ที่ยังสูงอยู่นะครับ แล้วก็ในผู้ป่วยรายใหม่ที่นำมาเรียนในวันนี้นะครับ จะเป็นส่วนในพัทลุง ส่วนของตรังนะครับ ซึ่งเป็นการพบผู้ป่วยมาตั้งแต่ 16, 17แล้วก็ 18 นะครับ 3 วันนี้นะครับ พบผู้ป่วยไป 3 ราย ตรวจพบจากการเฝ้าระวังของแรงงานต่างด้าผู้ติดเชื้อรายใหม่ของตรังเป็นคนไทยครับ ต่างด้าว 32 คนนะครับ 17 … เป็น… ขออภัย ในตารางนี้เป็นคนไทย 3 ราย แรงงานต่างด้าว 5 รายเสียงนะครับ มีประวัติเดินทางมาจากจังหวัดเสี่ยง ที่ผู้ป่วยยืนยันไปอีก 6 รายนะครับ นะครับ ครับ ในเรื่องของการคัดกรองผู้เดินทางระหว่างประเทศนะครับ ก็มีการติดตามข้อมูลกันอย่างต่อเนื่องอยู่เหมือนกันนะครับ อย่างนี้นะครับ ในจุดช่องทางเข้าออกต่าง ๆ นะครับ ก็ดูว่าปริมาณของผู้เดินทางเป็นเท่าไรนะครับ ก็เป็นกราฟแท่งนะครับ เป็นแนวนอน หาดใหญ่ 120,000 กว่าคนนะครับ สะเดา ก็ไล่เรียงไปแต่ละด่านนะครับ ซึ่งในจุดที่เราคัดกรอง ก็มี PUI หรือประวัติที่เข้าเกณฑ์นะครับ ถ้าเข้าเกณฑ์ตรวจหาว่ามีการติดเชื้อหรือไม่นะครับ พบติดเชื้อ 2 ราย เป็นคนไทย 8 รายนะครับ ผู้คนส่งสินค้า 2 ราย แล้วก็เป็นผู้ที่มาในช่องทางธรรมชาตินะครับ ผลการตรวจเป็นลบทั้งหมดนะครับ ในภาพรวมสถานการณ์นะครับ ก็พบว่าแนวโน้มของผู้ป่วยรายใหม่ที่เราพบในระบบบริการ อยู่ในระดับคงตัว แล้วก็มีท่าทีในระดับที่ลดลงนะครับ ในส่วนของระบบบริการนะครับ ในส่วนการค้นหาเชิงรุกในสถานประกอบการ</w:t>
      </w:r>
      <w:r>
        <w:t xml:space="preserve"> </w:t>
      </w:r>
      <w:r>
        <w:t xml:space="preserve">แสดงว่ามาตรการของเรานี่</w:t>
      </w:r>
      <w:r>
        <w:t xml:space="preserve"> </w:t>
      </w:r>
      <w:r>
        <w:t xml:space="preserve">เข้าถึงตัว เข้าถึงจุดที่แสดงอย่างชัดเจนนะครับ ให้คำแนะนำให้สถานที่ เป็นการตัดการแพร่ระบาดการกระจายเชื้อออกไปนะครับ ส่วนใหญที่พบ ก็จะเป็นพื้นที่ เรายังเน้นมาตรการ DNHTเดี๋ยวผมจะนำเรียน มีการแสดงแล้วก็รวมถึงมีการคัดแยกผู้ติดเชื้อเฝ้าระวังที่ชายแดน ก็ตามที่เรียนมานะครับ เราต้องระมัดระวังอยู่ในทุก ๆ จุดนะครับ รายงานแผนแล้วก็เร่งค้นหาเชิงรุกในพื้นที่ตรงนี้ก็เป็นจุดสำคัญเพราะว่าในกลุ่มผู้ติดเชื้อในกลุ่มหลัง ๆ เราก็ หลังจากที่ไม่ได้เจอในแรงงานต่างด้าวก็ไปพื้นที่เสี่ยงบางส่วนไม่ชัดเจนกันในสถานประกอบการที่ทำงานก็จะต้องมีมาตรการเหล่านี้รองรับนะครับ แล้วก็เรื่องค้นหาเชิงรุกในชุมชนยังต้องทำต่อเนื่องไปนะครับ ครับ อันนี้ผมอยากจะให้ท่านเห็นนะครับ ในมาตรการสถานที่ทำงาน เอาเฉพาะหัวข้อใหญ่ ๆ นะครับ อาจจะไม่ได้สามารถมองเห็นได้ชัดนะครับ ก็ทางการประกอบอาชีพมีมาตรฐานมีไกด์ไลน์เป็นแนวทางไว้แล้วในสถานประกอบการต่าง ๆ ดำเนินการตามคู่มือนะครับ ก็จะทำให้เขาแยกประเมินความเสี่ยงของตัวเองได้</w:t>
      </w:r>
      <w:r>
        <w:t xml:space="preserve"> </w:t>
      </w:r>
      <w:r>
        <w:t xml:space="preserve">นะครับ มีขั้นตอนไหนที่คนต้องไปรวมตัวกันกี่คนนะครับ มีการสัมผัสข้าวของแบบไหน มีการใช้เสียงหรือเปล่านะครับ ตรงนี้ คือพอเห็นขั้นตอนแล้วเอาไปประกอบกับ Step นะครับ ว่าถ้าเป็นกิจกรรมที่มีการใช้เสียงดัง ๆ อยู่ใกล้ชิดหนาแน่น คะแนนความเสี่ยงก็จะสูงขึ้น เมื่อประเมินความเสี่ยง Step ที่ 3 เสร็จ ก็ต้องมีมาตรการมาตรฐานที่เราไกด์ไว้มาใช้หรือบางอันให้บังคับให้เลือกมาแล้วก็มีการประเมินผลนะครับ ซึ่งถ้าสถานประกอบการที่ทำงานแห่งใดนะครับ ยังไม่ได้มีการดำเนินการ ประสงค์แนวทางก็สามารถดาวน์โหลดเอกสารได้แล้วก็มาตรการนี้มีประโยชน์อย่างมาก เน้นในเรื่องของการประเมินความเสี่ยง ซึ่งจะลงไปในขั้นตอนงานย่อย ซึ่งแต่ละหน่วยงานจะเห็นรายละเอียดของตัวเองนะครับ แล้วก็อันที่ 2 ก็ตามระดับความเสี่ยงที่พบมาใช้ในปัจจุบันนี่หลาย มีหน่วยงานตัวอย่าง บริษัทขนาดกลาง ขนาดเล็ก ได้นำไปปฏิบัติ ทำให้การเว้นระยะห่างต้องเป็นไปตามมาตรฐาน จุดคัดกรองไปจุดที่ทำไว้ทำไปอย่างมีมาตรฐานนะครับ อันที่ 3 จัดการป้องกันควบคุมโรคที่ตรงกับระดับความเสี่ยง และการแพร่ระบาดจริง ๆ นะครับ ก็เป็นสถานที่ทำงานด้านโควิดนะครับ ส่วนประเด็นอีกเรื่องที่จะ</w:t>
      </w:r>
      <w:r>
        <w:t xml:space="preserve"> </w:t>
      </w:r>
      <w:r>
        <w:t xml:space="preserve">นำขอกล่าวในช่วงท้ายครับ คือ เรื่องของหมอชนะครับ แอปพลิเคชัน</w:t>
      </w:r>
      <w:r>
        <w:t xml:space="preserve"> </w:t>
      </w:r>
      <w:r>
        <w:t xml:space="preserve">“</w:t>
      </w:r>
      <w:r>
        <w:t xml:space="preserve">หมอชนะ</w:t>
      </w:r>
      <w:r>
        <w:t xml:space="preserve">”</w:t>
      </w:r>
      <w:r>
        <w:t xml:space="preserve"> </w:t>
      </w:r>
      <w:r>
        <w:t xml:space="preserve">ครับ ในการตอบวัตถุประสงค์</w:t>
      </w:r>
      <w:r>
        <w:t xml:space="preserve"> </w:t>
      </w:r>
      <w:r>
        <w:t xml:space="preserve">ต่าง ๆ มีคนเข้ามาโหลด และมีการ active มางานกันต่อเนื่องนะครับ ต้องเรียนนะครับ ว่าประวัติการเดินทางทั้งหลายนี่ มันไม่ได้ไปมาแสดงบนหน้าจอของท่านเองนะครับ มันจะถูกเก็บไว้ในระบบที่ปลอดภัยนะครับ ไม่มีการเข้าใกล้จุดเสี่ยงหรือความเสี่ยงใด ๆ ประวัติเรานั้นจะถูกเก็บไว้ในสถานที่ปลอดภัยไม่มีใครเข้าไปดูได้นะครับ ดูจำนวนก่อนครับ ตรงนี้จำนวนผู้ที่เข้าโหลด นะครับ ยอกการดาวน์โหลดก็อยู่ที่ 7.7 ล้านครั้งนะครับ แล้วก็จำนวนผู้ใช้งาน ก็คือโหลดแล้ว แล้วก็เปิดใช้ อนุญาตให้แอปฯ ทำงานอยู่ในเครื่องนี่ 64 และก็เรื่องของการแจ้งเตือนนะครับ แจ้งเตือนสะสมนะครับไปแล้ว 4,232 รายนะครับ โดยที่มีในพื้นที่กรุงเทพมหานครนะครับ 112 ราย วันที่ 9 รายวันที่ 10 นะครับ 135 ราย ในวันที่ 13 นะครับ แล้วก็วันที่ 14 มี 8 ราย ต้องว่าแอปฯ หมอชนะก็คือ 3,583 รายนะครับเป็นช่องทางในการแจ้งเตือน จะได้รับการแจ้งเตือนหากแอปฯ ได้ประเมินความเสี่ยงเบื้องต้นอย่างกว้าง ๆ ต้องเรียนว่าการประเมินความเสี่ยงมันมีองค์ประกอบหลายอย่างนะครับ การที่แอปฯ แจ้งเตือนนี้เป็นระยะทางอย่างเดียว ให้เห็นภาพชัดนะครับ ถ้ามีผู้ป่วย 1 คน วินิจฉัยแล้ว ยืนยันและก็เขามีแอปฯ หมอชนะที่เขาที่เปิดใช้มาก่อนหน้านี้ มันก็จะมีฐานข้อมูลในฐานข้อมูลที่เก็บไว้อย่างปล นะครับ ก็จะมีการกระบวนการแจ้ง เพื่อที่จะให้ตัวแอปฯ QR Code ของผู้ติดเชื้อท่านนั้นนะครับ เป็นสีแดง ในขณะที่กระบวนการของแอปฯ ก็จะตรวจสอบว่า มีผู้ใช้แอปฯ คนในระยะที่ควรจะประเมินความเสี่ยง ก็จะแจ้งเตือนนี่ใน 14 วันนะครับ โดยที่จะไม่ระบุว่าสถานที่เป็นที่ใด</w:t>
      </w:r>
      <w:r>
        <w:t xml:space="preserve"> </w:t>
      </w:r>
      <w:r>
        <w:t xml:space="preserve">นะครับ ก็เพียงแต่บอกว่า ท่านนะครับ ได้อยุ่ในสถานที่เดียวกันกับผู้ติดเชื้อ ก็สามารถแพร่กระจายเชื้อ ถ้าเป็นความเสี่ยงต่ำข้อความในนั้นก็จะเป็นในเรื่องของที่อยากจะให้เว้นระยะห่าง อยู่บ้าน 14 วัน แต่ความหมายไม่ให้ออกไปไหน นะครับ ก็เป็นลักษณะการกักตัวไม่ออกไปไหนถ้าไม่จำเป็นนะครับ แต่ว่าส่วนนี้ในการเปิดช่องทางให้เราได้รับการแจ้งเตือนนะครับ เป็น… แล้วก็เป็นความรับผิดชอบที่พวกเราจะช่วยกันในสังคมนะครับ ให้ร่วมมือช่วยกัน นะครับ การจะสอบสวนดูว่าเราติดเชื้อขึ้นมามีผู้เกี่ยวข้องใดบ้าง จะได้รับการแจ้งเตือนอย่างถ้วนถึง ก็จะเป็นการส่งต่อความห่วงใยไปให้คนร่วมชาติคนร่วมชุมชนของเราให้ปลอดภัยไปด้วยกันครับ ขอจบการรายงานวันนี้ครับ // ครับ ขอขอบคุณอาจารย์เฉวสรรมีคำถามจากทางบ้านอยู่ 1-2 ข้อนะครับ ในช่องทางที่ติดตามข้อมูลข่าวสารนะครับ ทาง Facebook แล้วหลายคนก็บอกว่าพบว่าตัวเองมีไทม์ไลน์เดียวกันและเวลาเดียวกับผู้ติดเชื้อครับ ต้องทำอย่างไรบ้างครับ ต้องไปตรวจหาเชื้อหรือไม่ครับ // ครับ คำถามนี้ดีมากเลยนะครับ แสดงว่าคนที่ถามนี่อยากจะ อยากรู้ว่าบทบาท อย่างไรดีนะครับ เพื่อที่จะให้เกิดความปลอดภัยกับคนรอบข้างแล้วก็กับสุขภาพของคุณเองนะครับ ตัวอย่างที่เรียนนะครับ ตรงนั้นจะเป็นข้อมูลเบื้องต้นประเมินว่า ถ้าตรงกับไทมไลน์เราก็ควรจะไปพบแพทย์ แล้วก็แจ้งในเรื่องของการที่เราทับซ้อนอยู่ในไทม์นั้นนะครับ ซึ่งก็จะมีบุคลากรมีทีมสอบสวนโรค หรือบุคลากรในโรงพยาบาล ที่จะสอบถามประวัติ ให้เห็นความชัดเจนของความเสี่ยง คล้าย ๆ กกับ ถ้าได้รับแจ้งเตือนนี่ ก็แนะนำให้ไปพบแพทย์หรือว่าสังเกตอาการดูก่อน เรื่องของความเสี่ยงนี่ มันจะมีความชัดเจนมากขึ้นนะครับ ถ้ามีอาการเข้าได้กับ ได้ตรวจแน่นนอนะครับ แล้วก็ในเรื่องของสิทธิที่ทุกคน คนไทยทุกคนสามารถเข้าถึงได้นะครับ แล้วก็ในส่วนของการอยู่ใกล้ได้รับแจ้งว่าเสี่ยงนี่ การสอบส่วนนี่ คำว่า</w:t>
      </w:r>
      <w:r>
        <w:t xml:space="preserve"> </w:t>
      </w:r>
      <w:r>
        <w:t xml:space="preserve">“</w:t>
      </w:r>
      <w:r>
        <w:t xml:space="preserve">ไกล้</w:t>
      </w:r>
      <w:r>
        <w:t xml:space="preserve">”</w:t>
      </w:r>
      <w:r>
        <w:t xml:space="preserve"> </w:t>
      </w:r>
      <w:r>
        <w:t xml:space="preserve">ท่านใส่หน้ากากอย่างดีเว้นระยะห่าง คำว่า</w:t>
      </w:r>
      <w:r>
        <w:t xml:space="preserve"> </w:t>
      </w:r>
      <w:r>
        <w:t xml:space="preserve">“</w:t>
      </w:r>
      <w:r>
        <w:t xml:space="preserve">ใกล้</w:t>
      </w:r>
      <w:r>
        <w:t xml:space="preserve">”</w:t>
      </w:r>
      <w:r>
        <w:t xml:space="preserve"> </w:t>
      </w:r>
      <w:r>
        <w:t xml:space="preserve">นี่ท่านอาจจะไม่น้ำลายฝุ่งกระจาย เสียงดังหัวเราะเฮฮา ร้องคาราโอเกุะถ้าอย่างนั้นนี่จะเป็นความเสี่ยงสูง ต่างคนต่างเดินอยู่ในห้าง มีเส้นทางเดียวกัน มันจับได้ว่า มี</w:t>
      </w:r>
      <w:r>
        <w:t xml:space="preserve"> </w:t>
      </w:r>
      <w:r>
        <w:t xml:space="preserve">ระยะที่ใกล้กัน แต่ปัจจัยไม่ชี้ว่าเป็นความเสี่ยงสูง ของการตรวจก็ทางด้านการแพทย์ ถ้าหากเห็นว่าทั้งด้านความเสี่ยงหรืออาจจะมีอาการประกอบด้วยนะครับ หรือว่ามีความเสี่ยงสูงเข้าเกณฑ์ ก็ควรได้รับการตรวจ ครับ เมื่อไหร่ที่ทางการแพทย์เห็นว่าควรได้รับการตรวจ ส่งตรวจนะครับ ก็จะได้รับสิทธินะครับ คำถามอีกข้อหนึ่งครับผม สมมติว่าถ้าหากไม่มีเวลาที่จะดูตาม Facebook</w:t>
      </w:r>
      <w:r>
        <w:t xml:space="preserve"> </w:t>
      </w:r>
      <w:r>
        <w:t xml:space="preserve">ของ สสจ. จังหวัดต่าง ๆ ว่า ตัวเองได้อยู่ในไทม์ไลน์กับผู้ติดเชื้อหรือเปล่า การโหลดแอปฯ หมอชนะเพียงพอต่อการที่จะมีเรื่องอย่างไร หรือไม่ครับ // แอปฯ หมอชนะ เป็นมาตรการเสริมนะครับ ถ้าหากว่าคนไทยโหลดกันทุกคนก็จะเรียกว่าน่าจะเหมือนว่าเพียงพอ อันนี้เป็นแอปฯ ภาคสมัครใจ เราก็ไม่ได้บังคับนะครับ แต่ถ้าทุกคนเห็นประโยชน์ในช่องทางการแจ้งเตือนนี่ก็จะครบถ้วนนะครับ เพราะว่าแอปฯ หมอชนะขนาดที่ว่า</w:t>
      </w:r>
      <w:r>
        <w:t xml:space="preserve"> </w:t>
      </w:r>
      <w:r>
        <w:t xml:space="preserve">ตัวเองอยู่ในความปลอดภัยนะครับ เราควรปฏิบัติตัวคนใกล้ชิของเรา คนที่ผ่านเข้ามาในบริเวณใกล้ ๆ ของเรานี่ ก็อาจจะติดเชื้ออยู่หรือแม้แต่ป้องกัน ก็อาจจะกำลังเริ่ม ๆ ติดเชื้ออยู่หรือเปล่า เพราะว่า ถ้าเรารู้จักป้องกันตัวเองอย่างเต็มที่ในการดูไทม์ไลน์ฟุ้งกระจายของเรา ดูระบะห่างไม่ให้กระจายมาจากคนอื่นก็จะเป็นความป้องกัน การดู Timeline การใช้แอปฯ หมอชนะนี่ นะครับ ไม่หลงลืมตัวและให้เข้มงวดกับตัวเองมาตรการที่สวมหน้ากากอยู่ห่างล้างมือครับ // ครับ วันนี้ต้องกราบขอบพระคุณ นายแพทย์ เฉวตสรร นามวาท รักษาการแทน ผู้อำนวยการกองควบคุมโรคและภัยสุขภาพในภาวะฉุกเฉินควบคุมโลกและ… ครับ สำหรับพี่น้องประชาชนที่ฟังไม่ทันครับ วันนี้มีผู้ติดเชื้อจำนวน 171 รายครับ เป็นการติดเชื้อในประเทศ 158 ราย และไม่มีผู้ป่วยเสียชีวิตเพิ่มเติมนะครับ รวมในประเทศในขณะนี้นะครับ 157 รายวันนี้ครับ เราจะปิดท้ายกันไปด้วย การขอย้ำนะครับ เรื่องเกี่ยวกับวัคซีน เราพูดกันเรื่องวัคซีนมากมายในช่วงนี้นะครับ ขอย้ำนะครับว่า วัคซีนไม่ได้เป็นเครื่องมือในการควบคุมโรคเป็นเครื่องมือหนึ่งที่ช่วยเสริม เป็นจุดหนึ่งที่ช่วยเสริมการป้องกันโรคที่ดีมากขึ้นนะครับ ถึงแม้ว่าในอนาคตอันใกล้นี่คนไทยจะได้ ในอีกไม่กี่เดือนแต่การใช้มาตรการป้องกันกับ ตัวเอง การกินร้อน ใช้ช้อนกลางส่วนตัว การหลีกเลี่ยงไม่ไปในที่ที่แออัด ยังคงจะต้องมึความจำเป็นในการทำต่อไปนั้นมีสูงที่สุดเท่าที่จะทำได้นะครับ แอปพลิเคชันต่าง ๆ ครับ อย่างที่อาจารย์ถ้ายิ่งที่คนโหลดใช้มาเท่าไร ประสิทธิภาพในการควบคุมโรคก็จะยิ่งดีมากขึ้นเท่านั้นครับ สุดท้ายครับ การลูกหลานนะครับ กลับไปเยี่ยมบ้านนะครับ ต้องขอความร่วมมือครับ ลูก ๆ หลาน ๆ ครับ กลับไปเยี่ยมบ้านหรืออาศัยกับผู้สูงอายุนะครับ ต้องมีมาตรการในการปฏิบัติตามมาตรการการควบคุมเผลอเรอไปแพร่เชื้อให้กับ</w:t>
      </w:r>
      <w:r>
        <w:t xml:space="preserve"> </w:t>
      </w:r>
      <w:r>
        <w:t xml:space="preserve">ผู้สูงอายุได้ครับ เพราะฉะนั้นครับ สวมหน้ากากอนามัย หมั่นล้างมือครับ แยกสำรับอาหาร ของใช้ส่วนตัวต่าง ๆ ครับ หรือเมื่ออกไป และอาบน้ำล้างตัวและทำความสะอาดเพื่อไม่ให้กระจายเสียง หาผู้สูงอายุที่มีโอกาสติดเชื้อได้ง่ายครับ วันนี้ครับ ต้องลากันไปด้วยคลิปดี ๆ จากกรวมควบคุมโรคครับ รู้จักหมอชนะ แอปฯ ติดตาม สำหรับวันนี้ต้องลากันไปเท่านี้ สำหรับวันนี้ขอบคุณครับ สวัสดีครับ</w:t>
      </w:r>
    </w:p>
    <w:p>
      <w:pPr>
        <w:pStyle w:val="BodyText"/>
      </w:pPr>
      <w:r>
        <w:t xml:space="preserve">[เสียงดนตรี]Ր // มีแอปพลิเคชันอันหนึ่ง ที่เราได้ยินบ่อยมากนะครับ ช่วงนี้นะครับ แอปพลิเคชันหมอชนะ ทำให้เรามีหมอที่คอยติดตามตัวเราอยู่ในโทรศัพท์มือถืออยู่ตลอดเวลา การทำงานของหมอชนะนี่ ไม่เป็นภาระของทุกท่านอย่างแน่นอน เพียงแค่เข้าไปที่ดาวน์โหลด หมอชนะมาอยู่ที่มือถือของเรานะครับ เข้าไปลงทะเบียนด้วยการถ่ายรูปหรือไม่ถ่ายรูปก็ได้ เสร็จแล้วเปิดสัญญาณ Location นะครับ หรือเปิดสัญญาณบลู ไม่ต้องเปิดแอปพลิเคชันไว้ที่หน้าจอเสมอไปนะครับ หมอชนะ จะคอยติดตามเส้นทางการเดินทางของเรา เก็บเอาไว้เป็นเวลาย้อนหลังนะครับ 60 วัน ทีนี้เมื่อไหร่ก็ตามนะครับ เราเดินไปในชุมชน ที่เจ้าหน้าที่ควบคุมโรคมีการสอบสวนในพื้นที่ ที่เเป็นโควิด-19 เจ้าหน้าที่เขาจะติดต่อกับผู้ดูแลข้อมูลเพื่อค้นหาว่าเรานี่ เข้าไปอยู่ในเส้นทางเดียวกัน กับผู้ป่วยโควิด-19 หรือเปล่า ข้อความแจ้งเตือนจากแอปพลิเคชันหมอชนะ การที่เรามีข้อมูลในหมอชนะ ทำให้เจ้าหน้าที่สามารถทำงา่นได้เร็วติดต่อกับผู้มีความเสี่ยงได้เร็ว ก็จะถูกแจ้งเตือนได้เร็ว ติดต่อเจ้าหน้าที่ได้เร็วด้วย กลไกลนี้สามารถมีส่วนร่วมได้ด้วยการใช้อุปกรณ์ที่มีในมือถือ สามารถดาวน์โหลดแอปฯ หมอชนะ นะครับ เมื่อไหร่ที่เราได้รับข้อความแจ้งเตือน ตามข้อความแจ้งเตือน ไม่ต้องลงทุนอะไรเพิ่ม เพื่อความปลอดภัยของเรา โหลดหมอชนะ ช่วยให้เราชนะ ขอบคุณครับ</w:t>
      </w:r>
    </w:p>
    <w:p>
      <w:pPr>
        <w:pStyle w:val="BodyText"/>
      </w:pPr>
      <w:r>
        <w:t xml:space="preserve">[เสียงดนตรี</w:t>
      </w:r>
    </w:p>
    <w:p>
      <w:pPr>
        <w:pStyle w:val="BodyText"/>
      </w:pPr>
      <w:r>
        <w:t xml:space="preserve">[เสียงดนตรี]] Ր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สธ.แถลงสถานการณ์โควิด-19 (19 ม. ค. 64)</dc:title>
  <dc:creator/>
  <cp:keywords/>
  <dcterms:created xsi:type="dcterms:W3CDTF">2021-03-23T09:13:19Z</dcterms:created>
  <dcterms:modified xsi:type="dcterms:W3CDTF">2021-03-23T09: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9 มกราคม 2564 เวลา 14.30 น.</vt:lpwstr>
  </property>
  <property fmtid="{D5CDD505-2E9C-101B-9397-08002B2CF9AE}" pid="3" name="subtitle">
    <vt:lpwstr/>
  </property>
</Properties>
</file>